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7E5FA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7E5FA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7E5FA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7E5FAC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7E5FAC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5FAC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7E5FAC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7E5FAC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4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6"/>
        <w:gridCol w:w="4816"/>
        <w:gridCol w:w="1558"/>
        <w:gridCol w:w="2245"/>
        <w:gridCol w:w="25"/>
      </w:tblGrid>
      <w:tr w:rsidR="00277F79" w:rsidRPr="007E5FAC" w14:paraId="62FE40C9" w14:textId="77777777" w:rsidTr="00FE4246">
        <w:trPr>
          <w:gridAfter w:val="1"/>
          <w:wAfter w:w="25" w:type="dxa"/>
          <w:trHeight w:val="334"/>
        </w:trPr>
        <w:tc>
          <w:tcPr>
            <w:tcW w:w="996" w:type="dxa"/>
            <w:vAlign w:val="center"/>
          </w:tcPr>
          <w:p w14:paraId="5DF52D32" w14:textId="0B49EF17" w:rsidR="00277F79" w:rsidRPr="007E5FAC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816" w:type="dxa"/>
            <w:vAlign w:val="center"/>
          </w:tcPr>
          <w:p w14:paraId="21D3C5C3" w14:textId="6CF9CC07" w:rsidR="00277F79" w:rsidRPr="007E5FAC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7E5FAC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7E5FAC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558" w:type="dxa"/>
            <w:vAlign w:val="center"/>
          </w:tcPr>
          <w:p w14:paraId="54568136" w14:textId="7556B264" w:rsidR="00277F79" w:rsidRPr="007E5FAC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5" w:type="dxa"/>
            <w:vAlign w:val="center"/>
          </w:tcPr>
          <w:p w14:paraId="15A7D760" w14:textId="5D968FF4" w:rsidR="00277F79" w:rsidRPr="007E5FAC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7E5FAC" w14:paraId="041AC981" w14:textId="77777777" w:rsidTr="00FE4246">
        <w:trPr>
          <w:gridAfter w:val="1"/>
          <w:wAfter w:w="25" w:type="dxa"/>
          <w:trHeight w:val="334"/>
        </w:trPr>
        <w:tc>
          <w:tcPr>
            <w:tcW w:w="996" w:type="dxa"/>
            <w:vAlign w:val="center"/>
          </w:tcPr>
          <w:p w14:paraId="78CFCFA8" w14:textId="4A3B14FA" w:rsidR="00A824C6" w:rsidRPr="007E5FAC" w:rsidRDefault="00A824C6" w:rsidP="00B810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16" w:type="dxa"/>
            <w:vAlign w:val="center"/>
          </w:tcPr>
          <w:p w14:paraId="119F5775" w14:textId="77777777" w:rsidR="00B810BA" w:rsidRPr="007E5FAC" w:rsidRDefault="00B810BA" w:rsidP="00B810BA">
            <w:pP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eastAsia="tr-TR"/>
              </w:rPr>
            </w:pPr>
            <w:r w:rsidRPr="007E5F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'LİK SEVİYE KONTROL VANASI</w:t>
            </w:r>
          </w:p>
          <w:p w14:paraId="575E6148" w14:textId="5E0C36DF" w:rsidR="00A824C6" w:rsidRPr="007E5FAC" w:rsidRDefault="00A824C6" w:rsidP="00C10DF7">
            <w:pPr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5AC6EDBB" w14:textId="79C68481" w:rsidR="00A824C6" w:rsidRPr="007E5FAC" w:rsidRDefault="00DF5BB2" w:rsidP="00B810B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2245" w:type="dxa"/>
            <w:vAlign w:val="center"/>
          </w:tcPr>
          <w:p w14:paraId="1C9B1253" w14:textId="4194798E" w:rsidR="00A824C6" w:rsidRPr="007E5FAC" w:rsidRDefault="00340350" w:rsidP="00B810BA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FE4246" w:rsidRPr="007E5FAC" w14:paraId="223B1B16" w14:textId="77777777" w:rsidTr="00FE4246">
        <w:tc>
          <w:tcPr>
            <w:tcW w:w="996" w:type="dxa"/>
          </w:tcPr>
          <w:p w14:paraId="2FA9C64E" w14:textId="12F50871" w:rsidR="00FE4246" w:rsidRPr="007E5FAC" w:rsidRDefault="00B810BA" w:rsidP="00B810BA">
            <w:pPr>
              <w:pStyle w:val="Default"/>
              <w:jc w:val="center"/>
            </w:pPr>
            <w:r w:rsidRPr="007E5FAC">
              <w:t>2</w:t>
            </w:r>
          </w:p>
        </w:tc>
        <w:tc>
          <w:tcPr>
            <w:tcW w:w="4816" w:type="dxa"/>
          </w:tcPr>
          <w:p w14:paraId="56F24E13" w14:textId="77777777" w:rsidR="00B810BA" w:rsidRPr="007E5FAC" w:rsidRDefault="00B810BA" w:rsidP="00B810BA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ALYANGOZ 2094583 (65/13) </w:t>
            </w:r>
          </w:p>
          <w:p w14:paraId="1F297269" w14:textId="77777777" w:rsidR="00FE4246" w:rsidRPr="007E5FAC" w:rsidRDefault="00FE4246" w:rsidP="009C7088">
            <w:pPr>
              <w:pStyle w:val="Default"/>
              <w:jc w:val="both"/>
            </w:pPr>
          </w:p>
        </w:tc>
        <w:tc>
          <w:tcPr>
            <w:tcW w:w="1558" w:type="dxa"/>
          </w:tcPr>
          <w:p w14:paraId="1416DD7B" w14:textId="6EA46310" w:rsidR="00FE4246" w:rsidRPr="007E5FAC" w:rsidRDefault="00DF5BB2" w:rsidP="00B810BA">
            <w:pPr>
              <w:pStyle w:val="Default"/>
              <w:jc w:val="center"/>
            </w:pPr>
            <w:r w:rsidRPr="007E5FAC">
              <w:t>2</w:t>
            </w:r>
          </w:p>
        </w:tc>
        <w:tc>
          <w:tcPr>
            <w:tcW w:w="2270" w:type="dxa"/>
            <w:gridSpan w:val="2"/>
          </w:tcPr>
          <w:p w14:paraId="4C3B83C6" w14:textId="269E08B2" w:rsidR="00FE4246" w:rsidRPr="007E5FAC" w:rsidRDefault="00B810BA" w:rsidP="00B810BA">
            <w:pPr>
              <w:pStyle w:val="Default"/>
              <w:jc w:val="center"/>
            </w:pPr>
            <w:r w:rsidRPr="007E5FAC">
              <w:rPr>
                <w:bCs/>
              </w:rPr>
              <w:t>ADET</w:t>
            </w:r>
          </w:p>
        </w:tc>
      </w:tr>
      <w:tr w:rsidR="00FE4246" w:rsidRPr="007E5FAC" w14:paraId="306FCDAD" w14:textId="77777777" w:rsidTr="00FE4246">
        <w:tc>
          <w:tcPr>
            <w:tcW w:w="996" w:type="dxa"/>
          </w:tcPr>
          <w:p w14:paraId="508AD62F" w14:textId="5D51831B" w:rsidR="00FE4246" w:rsidRPr="007E5FAC" w:rsidRDefault="00B810BA" w:rsidP="00B810BA">
            <w:pPr>
              <w:pStyle w:val="Default"/>
              <w:jc w:val="center"/>
            </w:pPr>
            <w:r w:rsidRPr="007E5FAC">
              <w:t>3</w:t>
            </w:r>
          </w:p>
        </w:tc>
        <w:tc>
          <w:tcPr>
            <w:tcW w:w="4816" w:type="dxa"/>
          </w:tcPr>
          <w:p w14:paraId="208B16C3" w14:textId="77777777" w:rsidR="00B810BA" w:rsidRPr="007E5FAC" w:rsidRDefault="00B810BA" w:rsidP="00B810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5FAC">
              <w:rPr>
                <w:rFonts w:ascii="Times New Roman" w:hAnsi="Times New Roman" w:cs="Times New Roman"/>
                <w:sz w:val="24"/>
                <w:szCs w:val="24"/>
              </w:rPr>
              <w:t>80/15 ROTOR</w:t>
            </w:r>
          </w:p>
          <w:p w14:paraId="7947B5F1" w14:textId="77777777" w:rsidR="00FE4246" w:rsidRPr="007E5FAC" w:rsidRDefault="00FE4246" w:rsidP="009C7088">
            <w:pPr>
              <w:pStyle w:val="Default"/>
              <w:jc w:val="both"/>
            </w:pPr>
          </w:p>
        </w:tc>
        <w:tc>
          <w:tcPr>
            <w:tcW w:w="1558" w:type="dxa"/>
          </w:tcPr>
          <w:p w14:paraId="4F1BDBD5" w14:textId="33C9C15F" w:rsidR="00FE4246" w:rsidRPr="007E5FAC" w:rsidRDefault="00FE4246" w:rsidP="00B810BA">
            <w:pPr>
              <w:pStyle w:val="Default"/>
              <w:jc w:val="center"/>
            </w:pPr>
            <w:r w:rsidRPr="007E5FAC">
              <w:t>3</w:t>
            </w:r>
          </w:p>
        </w:tc>
        <w:tc>
          <w:tcPr>
            <w:tcW w:w="2270" w:type="dxa"/>
            <w:gridSpan w:val="2"/>
          </w:tcPr>
          <w:p w14:paraId="7ACD48D3" w14:textId="17C0642A" w:rsidR="00FE4246" w:rsidRPr="007E5FAC" w:rsidRDefault="00B810BA" w:rsidP="00B810BA">
            <w:pPr>
              <w:pStyle w:val="Default"/>
              <w:jc w:val="center"/>
            </w:pPr>
            <w:r w:rsidRPr="007E5FAC">
              <w:rPr>
                <w:bCs/>
              </w:rPr>
              <w:t>ADET</w:t>
            </w:r>
          </w:p>
        </w:tc>
      </w:tr>
    </w:tbl>
    <w:p w14:paraId="1BAE79E8" w14:textId="77777777" w:rsidR="005F50A5" w:rsidRPr="007E5FAC" w:rsidRDefault="005F50A5" w:rsidP="009C7088">
      <w:pPr>
        <w:pStyle w:val="Default"/>
        <w:jc w:val="both"/>
      </w:pPr>
    </w:p>
    <w:p w14:paraId="12A88573" w14:textId="16760005" w:rsidR="00820056" w:rsidRPr="007E5FAC" w:rsidRDefault="0014115C" w:rsidP="007E5FA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E5FAC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7E5FAC">
        <w:rPr>
          <w:rFonts w:ascii="Times New Roman" w:hAnsi="Times New Roman" w:cs="Times New Roman"/>
          <w:sz w:val="24"/>
          <w:szCs w:val="24"/>
        </w:rPr>
        <w:t xml:space="preserve">ri ve Teknik Daire </w:t>
      </w:r>
      <w:r w:rsidR="00340350" w:rsidRPr="007E5FAC">
        <w:rPr>
          <w:rFonts w:ascii="Times New Roman" w:hAnsi="Times New Roman" w:cs="Times New Roman"/>
          <w:sz w:val="24"/>
          <w:szCs w:val="24"/>
        </w:rPr>
        <w:t>Başkanlığınca</w:t>
      </w:r>
      <w:r w:rsidRPr="007E5FAC">
        <w:rPr>
          <w:rFonts w:ascii="Times New Roman" w:hAnsi="Times New Roman" w:cs="Times New Roman"/>
          <w:sz w:val="24"/>
          <w:szCs w:val="24"/>
        </w:rPr>
        <w:t xml:space="preserve"> </w:t>
      </w:r>
      <w:r w:rsidRPr="007E5FAC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204960" w:rsidRPr="007E5FAC">
        <w:rPr>
          <w:rFonts w:ascii="Times New Roman" w:hAnsi="Times New Roman" w:cs="Times New Roman"/>
          <w:bCs/>
          <w:sz w:val="24"/>
          <w:szCs w:val="24"/>
        </w:rPr>
        <w:t>ISI SU İŞLETME MD.</w:t>
      </w:r>
      <w:r w:rsidR="007E5FA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04960" w:rsidRPr="007E5FAC">
        <w:rPr>
          <w:rFonts w:ascii="Times New Roman" w:hAnsi="Times New Roman" w:cs="Times New Roman"/>
          <w:bCs/>
          <w:sz w:val="24"/>
          <w:szCs w:val="24"/>
        </w:rPr>
        <w:t>KAZAN</w:t>
      </w:r>
      <w:r w:rsidR="00210D82" w:rsidRPr="007E5FA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04960" w:rsidRPr="007E5FAC">
        <w:rPr>
          <w:rFonts w:ascii="Times New Roman" w:hAnsi="Times New Roman" w:cs="Times New Roman"/>
          <w:bCs/>
          <w:sz w:val="24"/>
          <w:szCs w:val="24"/>
        </w:rPr>
        <w:t>DAİRESİNDE EKONOMİK ÖMRÜNÜ TAMAMLAMIŞ</w:t>
      </w:r>
      <w:r w:rsidR="00210D82" w:rsidRPr="007E5FA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04960" w:rsidRPr="007E5FAC">
        <w:rPr>
          <w:rFonts w:ascii="Times New Roman" w:hAnsi="Times New Roman" w:cs="Times New Roman"/>
          <w:color w:val="000000"/>
          <w:sz w:val="24"/>
          <w:szCs w:val="24"/>
        </w:rPr>
        <w:t>80'LİK SEVİYE KONTROL VANASI,</w:t>
      </w:r>
      <w:r w:rsidR="00204960" w:rsidRPr="007E5FA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10D82" w:rsidRPr="007E5FA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LYANGOZ 2094583 (65/13) ve </w:t>
      </w:r>
      <w:r w:rsidR="00204960" w:rsidRPr="007E5FAC">
        <w:rPr>
          <w:rFonts w:ascii="Times New Roman" w:hAnsi="Times New Roman" w:cs="Times New Roman"/>
          <w:sz w:val="24"/>
          <w:szCs w:val="24"/>
        </w:rPr>
        <w:t>80/15 ROTOR</w:t>
      </w:r>
      <w:r w:rsidR="00C10DF7" w:rsidRPr="007E5FAC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="007E5FAC" w:rsidRPr="007E5FAC">
        <w:rPr>
          <w:rFonts w:ascii="Times New Roman" w:hAnsi="Times New Roman" w:cs="Times New Roman"/>
          <w:bCs/>
          <w:sz w:val="24"/>
          <w:szCs w:val="24"/>
        </w:rPr>
        <w:t xml:space="preserve">malzeme </w:t>
      </w:r>
      <w:r w:rsidR="00340350" w:rsidRPr="007E5FAC">
        <w:rPr>
          <w:rFonts w:ascii="Times New Roman" w:hAnsi="Times New Roman" w:cs="Times New Roman"/>
          <w:bCs/>
          <w:sz w:val="24"/>
          <w:szCs w:val="24"/>
        </w:rPr>
        <w:t>alım</w:t>
      </w:r>
      <w:r w:rsidR="007E5FAC">
        <w:rPr>
          <w:rFonts w:ascii="Times New Roman" w:hAnsi="Times New Roman" w:cs="Times New Roman"/>
          <w:bCs/>
          <w:sz w:val="24"/>
          <w:szCs w:val="24"/>
        </w:rPr>
        <w:t>ı</w:t>
      </w:r>
      <w:r w:rsidRPr="007E5FAC">
        <w:rPr>
          <w:rFonts w:ascii="Times New Roman" w:hAnsi="Times New Roman" w:cs="Times New Roman"/>
          <w:sz w:val="24"/>
          <w:szCs w:val="24"/>
        </w:rPr>
        <w:t xml:space="preserve"> Doğrudan Temin (22/d) ile yaptırılacaktır. İlgililerin Başkanlığımız Satın Alma Birimine </w:t>
      </w:r>
      <w:r w:rsidR="00340350" w:rsidRPr="007E5FAC">
        <w:rPr>
          <w:rFonts w:ascii="Times New Roman" w:hAnsi="Times New Roman" w:cs="Times New Roman"/>
          <w:b/>
          <w:sz w:val="24"/>
          <w:szCs w:val="24"/>
        </w:rPr>
        <w:t>1</w:t>
      </w:r>
      <w:r w:rsidR="00204960" w:rsidRPr="007E5FAC">
        <w:rPr>
          <w:rFonts w:ascii="Times New Roman" w:hAnsi="Times New Roman" w:cs="Times New Roman"/>
          <w:b/>
          <w:sz w:val="24"/>
          <w:szCs w:val="24"/>
        </w:rPr>
        <w:t>8</w:t>
      </w:r>
      <w:r w:rsidR="00340350" w:rsidRPr="007E5FAC">
        <w:rPr>
          <w:rFonts w:ascii="Times New Roman" w:hAnsi="Times New Roman" w:cs="Times New Roman"/>
          <w:b/>
          <w:sz w:val="24"/>
          <w:szCs w:val="24"/>
        </w:rPr>
        <w:t>.11</w:t>
      </w:r>
      <w:r w:rsidR="00ED4F44" w:rsidRPr="007E5FAC">
        <w:rPr>
          <w:rFonts w:ascii="Times New Roman" w:hAnsi="Times New Roman" w:cs="Times New Roman"/>
          <w:b/>
          <w:sz w:val="24"/>
          <w:szCs w:val="24"/>
        </w:rPr>
        <w:t>.2021</w:t>
      </w:r>
      <w:r w:rsidR="00D838E0" w:rsidRPr="007E5F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4960" w:rsidRPr="007E5FAC">
        <w:rPr>
          <w:rFonts w:ascii="Times New Roman" w:hAnsi="Times New Roman" w:cs="Times New Roman"/>
          <w:b/>
          <w:bCs/>
          <w:sz w:val="24"/>
          <w:szCs w:val="24"/>
        </w:rPr>
        <w:t>Perşembe</w:t>
      </w:r>
      <w:r w:rsidR="00820056" w:rsidRPr="007E5F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E5FAC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10375" w:rsidRPr="007E5FAC">
        <w:rPr>
          <w:rFonts w:ascii="Times New Roman" w:hAnsi="Times New Roman" w:cs="Times New Roman"/>
          <w:b/>
          <w:sz w:val="24"/>
          <w:szCs w:val="24"/>
        </w:rPr>
        <w:t>saat 17</w:t>
      </w:r>
      <w:r w:rsidRPr="007E5FAC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7E5FAC">
        <w:rPr>
          <w:rFonts w:ascii="Times New Roman" w:hAnsi="Times New Roman" w:cs="Times New Roman"/>
          <w:sz w:val="24"/>
          <w:szCs w:val="24"/>
        </w:rPr>
        <w:t>’a</w:t>
      </w:r>
      <w:r w:rsidRPr="007E5FAC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7E5FA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3D8DCE91" w14:textId="709DF8E6" w:rsidR="0014115C" w:rsidRPr="007E5FAC" w:rsidRDefault="0014115C" w:rsidP="0014115C">
      <w:pPr>
        <w:pStyle w:val="Default"/>
      </w:pPr>
    </w:p>
    <w:p w14:paraId="043A602E" w14:textId="432F5C1D" w:rsidR="009E6CB5" w:rsidRPr="007E5FAC" w:rsidRDefault="0014115C" w:rsidP="0014115C">
      <w:pPr>
        <w:pStyle w:val="Default"/>
        <w:rPr>
          <w:b/>
          <w:bCs/>
        </w:rPr>
      </w:pPr>
      <w:r w:rsidRPr="007E5FAC">
        <w:rPr>
          <w:b/>
          <w:bCs/>
        </w:rPr>
        <w:t>AÇIKLAMA</w:t>
      </w:r>
      <w:r w:rsidR="00E52F37" w:rsidRPr="007E5FAC">
        <w:rPr>
          <w:b/>
          <w:bCs/>
        </w:rPr>
        <w:t>LAR</w:t>
      </w:r>
      <w:r w:rsidRPr="007E5FAC">
        <w:rPr>
          <w:b/>
          <w:bCs/>
        </w:rPr>
        <w:t xml:space="preserve">: </w:t>
      </w:r>
    </w:p>
    <w:p w14:paraId="7D1D1420" w14:textId="161E7B60" w:rsidR="00275E2C" w:rsidRPr="007E5FA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7E5FAC">
        <w:t>Covid</w:t>
      </w:r>
      <w:proofErr w:type="spellEnd"/>
      <w:r w:rsidRPr="007E5FAC">
        <w:t xml:space="preserve"> 19 salgını nedeniyle</w:t>
      </w:r>
      <w:r w:rsidR="000754EE" w:rsidRPr="007E5FAC">
        <w:t>, T</w:t>
      </w:r>
      <w:r w:rsidRPr="007E5FAC">
        <w:t>eklifler</w:t>
      </w:r>
      <w:r w:rsidR="00275E2C" w:rsidRPr="007E5FAC">
        <w:t xml:space="preserve"> </w:t>
      </w:r>
      <w:hyperlink r:id="rId6" w:history="1">
        <w:r w:rsidR="00275E2C" w:rsidRPr="007E5FAC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7E5FAC">
        <w:rPr>
          <w:b/>
          <w:color w:val="000000" w:themeColor="text1"/>
        </w:rPr>
        <w:t xml:space="preserve"> </w:t>
      </w:r>
      <w:r w:rsidRPr="007E5FAC">
        <w:t>e-posta adresine</w:t>
      </w:r>
      <w:r w:rsidR="00275E2C" w:rsidRPr="007E5FAC">
        <w:t xml:space="preserve"> </w:t>
      </w:r>
      <w:r w:rsidRPr="007E5FAC">
        <w:t>iletilecektir.</w:t>
      </w:r>
      <w:r w:rsidR="00275E2C" w:rsidRPr="007E5FAC">
        <w:t xml:space="preserve">  </w:t>
      </w:r>
    </w:p>
    <w:p w14:paraId="5F99FC7F" w14:textId="1C3F3FA1" w:rsidR="00275E2C" w:rsidRPr="007E5FAC" w:rsidRDefault="00275E2C" w:rsidP="00275E2C">
      <w:pPr>
        <w:pStyle w:val="Default"/>
        <w:numPr>
          <w:ilvl w:val="0"/>
          <w:numId w:val="2"/>
        </w:numPr>
        <w:jc w:val="both"/>
      </w:pPr>
      <w:r w:rsidRPr="007E5FAC">
        <w:t xml:space="preserve">Doğrudan temin ile ilgili teknik şartname var ise; firma yetkilisi tarafından “okudum anladım” </w:t>
      </w:r>
      <w:r w:rsidR="0081641B" w:rsidRPr="007E5FAC">
        <w:t>yazılarak onaylanacaktır</w:t>
      </w:r>
      <w:r w:rsidR="000754EE" w:rsidRPr="007E5FAC">
        <w:t>.</w:t>
      </w:r>
    </w:p>
    <w:p w14:paraId="31786B21" w14:textId="35E9B201" w:rsidR="00275E2C" w:rsidRPr="007E5FAC" w:rsidRDefault="00275E2C" w:rsidP="00275E2C">
      <w:pPr>
        <w:pStyle w:val="Default"/>
        <w:numPr>
          <w:ilvl w:val="0"/>
          <w:numId w:val="2"/>
        </w:numPr>
        <w:jc w:val="both"/>
      </w:pPr>
      <w:r w:rsidRPr="007E5FAC">
        <w:t>Teklifler;  firma yetkilisi tarafından kaşe ve imzalı sunulacak</w:t>
      </w:r>
      <w:r w:rsidR="00E52F37" w:rsidRPr="007E5FAC">
        <w:t>,</w:t>
      </w:r>
      <w:r w:rsidRPr="007E5FAC">
        <w:t xml:space="preserve"> firma yetkilisinin imza beyanı teklifle birlikte gönderilecektir. </w:t>
      </w:r>
    </w:p>
    <w:p w14:paraId="73B2A667" w14:textId="2A7B0EF9" w:rsidR="00275E2C" w:rsidRPr="007E5FA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E5FAC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7E5FAC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7E5FAC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7E5FAC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7E5FA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E5FAC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7E5FAC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7E5FAC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44EDD184" w:rsidR="00347CEC" w:rsidRPr="007E5FAC" w:rsidRDefault="001672B1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ekliflerinize </w:t>
      </w:r>
      <w:r w:rsidR="00347CEC" w:rsidRPr="007E5FAC">
        <w:rPr>
          <w:rFonts w:ascii="Times New Roman" w:eastAsia="Calibri" w:hAnsi="Times New Roman" w:cs="Times New Roman"/>
          <w:sz w:val="24"/>
          <w:szCs w:val="24"/>
        </w:rPr>
        <w:t>“</w:t>
      </w:r>
      <w:r w:rsidR="00347CEC" w:rsidRPr="007E5FAC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="00347CEC" w:rsidRPr="007E5FAC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40AB83BD" w14:textId="7B341589" w:rsidR="00ED4F44" w:rsidRPr="007E5FAC" w:rsidRDefault="00ED4F44" w:rsidP="007206D0">
      <w:pPr>
        <w:pStyle w:val="ListeParagraf"/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2B231E60" w:rsidR="00282B1D" w:rsidRPr="007E5FAC" w:rsidRDefault="00D31884" w:rsidP="00D31884">
      <w:pPr>
        <w:pStyle w:val="Default"/>
      </w:pPr>
      <w:r w:rsidRPr="007E5FAC">
        <w:t xml:space="preserve">                   </w:t>
      </w:r>
      <w:r w:rsidR="00282B1D" w:rsidRPr="007E5FAC">
        <w:t>Teklifler</w:t>
      </w:r>
      <w:r w:rsidR="00E654EB" w:rsidRPr="007E5FAC">
        <w:tab/>
      </w:r>
      <w:r w:rsidR="00E654EB" w:rsidRPr="007E5FAC">
        <w:tab/>
      </w:r>
      <w:r w:rsidRPr="007E5FAC">
        <w:t xml:space="preserve">                                                            </w:t>
      </w:r>
      <w:r w:rsidR="00D03E6C" w:rsidRPr="007E5FAC">
        <w:t>Teknik Bilgi</w:t>
      </w:r>
    </w:p>
    <w:p w14:paraId="79657693" w14:textId="77777777" w:rsidR="00C10DF7" w:rsidRPr="007E5FAC" w:rsidRDefault="00C10DF7" w:rsidP="00E654EB">
      <w:pPr>
        <w:pStyle w:val="Default"/>
        <w:jc w:val="center"/>
      </w:pPr>
    </w:p>
    <w:p w14:paraId="2B58A142" w14:textId="683D28EB" w:rsidR="00D31884" w:rsidRPr="007E5FAC" w:rsidRDefault="00D31884" w:rsidP="003A51BA">
      <w:pPr>
        <w:pStyle w:val="Default"/>
      </w:pPr>
      <w:r w:rsidRPr="007E5FAC">
        <w:t xml:space="preserve">      </w:t>
      </w:r>
      <w:r w:rsidR="007206D0" w:rsidRPr="007E5FAC">
        <w:t xml:space="preserve">Atilla MURATHANOĞLU    </w:t>
      </w:r>
      <w:r w:rsidRPr="007E5FAC">
        <w:t xml:space="preserve">                                                    Ö</w:t>
      </w:r>
      <w:r w:rsidR="007206D0" w:rsidRPr="007E5FAC">
        <w:t>zgür SAYIN</w:t>
      </w:r>
      <w:r w:rsidR="003A51BA" w:rsidRPr="007E5FAC">
        <w:t xml:space="preserve">    </w:t>
      </w:r>
      <w:r w:rsidRPr="007E5FAC">
        <w:t xml:space="preserve">        </w:t>
      </w:r>
    </w:p>
    <w:p w14:paraId="58A2A887" w14:textId="1C55DC34" w:rsidR="00D31884" w:rsidRPr="007E5FAC" w:rsidRDefault="002874D2" w:rsidP="003A51BA">
      <w:pPr>
        <w:pStyle w:val="Default"/>
      </w:pPr>
      <w:r>
        <w:t xml:space="preserve">                312 2106164</w:t>
      </w:r>
      <w:bookmarkStart w:id="0" w:name="_GoBack"/>
      <w:bookmarkEnd w:id="0"/>
      <w:r w:rsidR="00D31884" w:rsidRPr="007E5FAC">
        <w:t xml:space="preserve">                                                                      312 2107550</w:t>
      </w:r>
    </w:p>
    <w:p w14:paraId="42774157" w14:textId="2AA9315B" w:rsidR="0025021A" w:rsidRPr="007E5FAC" w:rsidRDefault="00D31884" w:rsidP="00D31884">
      <w:pPr>
        <w:pStyle w:val="Default"/>
        <w:rPr>
          <w:rFonts w:eastAsia="Calibri"/>
        </w:rPr>
      </w:pPr>
      <w:r w:rsidRPr="007E5FAC">
        <w:t xml:space="preserve">                                                                                         </w:t>
      </w: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1672B1"/>
    <w:rsid w:val="00204960"/>
    <w:rsid w:val="00210D82"/>
    <w:rsid w:val="00217663"/>
    <w:rsid w:val="0025021A"/>
    <w:rsid w:val="0025720E"/>
    <w:rsid w:val="00275E2C"/>
    <w:rsid w:val="00277F79"/>
    <w:rsid w:val="00282B1D"/>
    <w:rsid w:val="00286C2A"/>
    <w:rsid w:val="002874D2"/>
    <w:rsid w:val="00340350"/>
    <w:rsid w:val="00347CEC"/>
    <w:rsid w:val="003A51BA"/>
    <w:rsid w:val="003D02A5"/>
    <w:rsid w:val="004259B6"/>
    <w:rsid w:val="00462C81"/>
    <w:rsid w:val="004B57AE"/>
    <w:rsid w:val="004E3FF2"/>
    <w:rsid w:val="004F3175"/>
    <w:rsid w:val="00510375"/>
    <w:rsid w:val="005F50A5"/>
    <w:rsid w:val="00635DFF"/>
    <w:rsid w:val="00701808"/>
    <w:rsid w:val="007206D0"/>
    <w:rsid w:val="00774640"/>
    <w:rsid w:val="00777606"/>
    <w:rsid w:val="007907FA"/>
    <w:rsid w:val="007E5FAC"/>
    <w:rsid w:val="007F224B"/>
    <w:rsid w:val="00800684"/>
    <w:rsid w:val="0081641B"/>
    <w:rsid w:val="00820056"/>
    <w:rsid w:val="0083017F"/>
    <w:rsid w:val="008A67E5"/>
    <w:rsid w:val="00945CE2"/>
    <w:rsid w:val="00997EA0"/>
    <w:rsid w:val="009C7088"/>
    <w:rsid w:val="009E6CB5"/>
    <w:rsid w:val="00A476A9"/>
    <w:rsid w:val="00A824C6"/>
    <w:rsid w:val="00B17C83"/>
    <w:rsid w:val="00B810BA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4973"/>
    <w:rsid w:val="00D17CAE"/>
    <w:rsid w:val="00D31884"/>
    <w:rsid w:val="00D476F2"/>
    <w:rsid w:val="00D838E0"/>
    <w:rsid w:val="00DB0BCB"/>
    <w:rsid w:val="00DF4481"/>
    <w:rsid w:val="00DF45D0"/>
    <w:rsid w:val="00DF5BB2"/>
    <w:rsid w:val="00E52F37"/>
    <w:rsid w:val="00E654EB"/>
    <w:rsid w:val="00E6648E"/>
    <w:rsid w:val="00E72847"/>
    <w:rsid w:val="00E962B8"/>
    <w:rsid w:val="00EC62F5"/>
    <w:rsid w:val="00ED4F44"/>
    <w:rsid w:val="00EF261B"/>
    <w:rsid w:val="00F67C7F"/>
    <w:rsid w:val="00F81782"/>
    <w:rsid w:val="00F84724"/>
    <w:rsid w:val="00F960D1"/>
    <w:rsid w:val="00FE4246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DA7FB-EA0C-4FE8-A4D1-2CF971E9C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tilla</cp:lastModifiedBy>
  <cp:revision>18</cp:revision>
  <dcterms:created xsi:type="dcterms:W3CDTF">2021-11-12T07:49:00Z</dcterms:created>
  <dcterms:modified xsi:type="dcterms:W3CDTF">2021-11-16T09:57:00Z</dcterms:modified>
</cp:coreProperties>
</file>